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State, ZIP Cod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With profound enthusiasm, I submit my application for the Mechanical Engineer Internship position at [Company Name] in New York City. As a dedicated senior Mechanical Engineering student at [Your University] with a GPA of 3.8/4.0 and hands-on experience in HVAC systems design, thermal analysis, and sustainable manufacturing processes, I am eager to contribute to your team's innovative projects within the dynamic engineering ecosystem of the United States New York City. This Internship Application Letter represents not merely an application but a declaration of my commitment to advancing mechanical engineering solutions in one of the world's most demanding urban environments.</w:t>
      </w:r>
    </w:p>
    <w:p>
      <w:pPr>
        <w:pStyle w:val="BodyText"/>
      </w:pPr>
      <w:r>
        <w:t xml:space="preserve">My academic journey has been meticulously structured to prepare me for the rigorous demands of engineering practice in New York City. In my coursework, I mastered thermodynamics, fluid mechanics, and finite element analysis – subjects that form the bedrock of modern mechanical engineering. Most significantly, I completed a capstone project designing a high-efficiency cooling system for NYC's dense urban infrastructure. Working with CAD software (SolidWorks and AutoCAD), I modeled heat dissipation for a 40-story commercial building in Manhattan, optimizing energy consumption by 22% through computational fluid dynamics simulations. This project directly addressed the critical challenges faced by engineers operating within United States New York City's unique thermal load constraints and strict sustainability regulations.</w:t>
      </w:r>
    </w:p>
    <w:p>
      <w:pPr>
        <w:pStyle w:val="BodyText"/>
      </w:pPr>
      <w:r>
        <w:t xml:space="preserve">Beyond theoretical knowledge, I've cultivated practical skills essential for success in this internship. As a summer intern at [Previous Company/University Lab], I supported the development of a prototype waste-heat recovery system for industrial HVAC units, reducing energy consumption by 18% during testing phases. My responsibilities included conducting material stress tests using ANSYS software, creating detailed technical documentation, and collaborating with cross-functional teams – skills that align precisely with your company's project requirements. I also participated in the ASME Student Design Competition where our team developed an autonomous drone for inspecting New York City subway infrastructure, earning second place regionally through rigorous thermal management solutions.</w:t>
      </w:r>
    </w:p>
    <w:p>
      <w:pPr>
        <w:pStyle w:val="BodyText"/>
      </w:pPr>
      <w:r>
        <w:t xml:space="preserve">What excites me most about this opportunity is the chance to apply my skills within the vibrant engineering landscape of United States New York City. Having grown up in Brooklyn and witnessed firsthand how engineering shapes our city's resilience – from subway ventilation systems to skyscraper energy management – I understand that NYC isn't just a location but an active participant in engineering innovation. The city's 2030 sustainability goals, stringent building codes (like Local Law 97), and constant pressure for infrastructure modernization present unparalleled opportunities for mechanical engineers. I am particularly drawn to [Company Name]'s work on [Mention Specific Project/Initiative from Company Website], as it directly addresses the urban engineering challenges I've studied through the lens of a NYC resident and future engineer.</w:t>
      </w:r>
    </w:p>
    <w:p>
      <w:pPr>
        <w:pStyle w:val="BodyText"/>
      </w:pPr>
      <w:r>
        <w:t xml:space="preserve">My adaptability in high-pressure environments is proven by my leadership role in [Relevant Campus Organization]. As President of our University's Sustainable Engineering Club, I coordinated a community project retrofitting three public housing units with energy-efficient HVAC components – a project that required navigating NYC's complex permit processes and collaborating with city officials. This experience taught me to balance technical precision with practical urban constraints, understanding that mechanical engineering in New York City operates within layers of regulatory frameworks and community needs that extend far beyond the classroom.</w:t>
      </w:r>
    </w:p>
    <w:p>
      <w:pPr>
        <w:pStyle w:val="BodyText"/>
      </w:pPr>
      <w:r>
        <w:t xml:space="preserve">I am equally committed to contributing to your team's culture. I thrive in collaborative settings where diverse perspectives drive innovation – a principle deeply embedded in NYC's engineering ethos. During my time at [University], I co-led an international student exchange project with engineers from the Technion Institute (Israel) to develop low-cost water purification systems, demonstrating how cross-cultural collaboration accelerates engineering solutions. In New York City, where innovation emerges from the intersection of global talent and urban necessity, I am confident my collaborative approach would add immediate value to your projects.</w:t>
      </w:r>
    </w:p>
    <w:p>
      <w:pPr>
        <w:pStyle w:val="BodyText"/>
      </w:pPr>
      <w:r>
        <w:t xml:space="preserve">Furthermore, I possess comprehensive technical proficiencies that align with industry standards in United States New York City. My fluency extends across MATLAB for system modeling, Python for data analysis of building performance metrics, and Revit for BIM integration – tools increasingly required in NYC's engineering firms. I also maintain certification in OSHA 30-hour safety training and have completed specialized courses on NYC Building Code compliance (Part 27). These credentials ensure I can contribute to your projects from day one while adhering to the city's highest safety and regulatory standards.</w:t>
      </w:r>
    </w:p>
    <w:p>
      <w:pPr>
        <w:pStyle w:val="BodyText"/>
      </w:pPr>
      <w:r>
        <w:t xml:space="preserve">What truly distinguishes me as a candidate for this Mechanical Engineer Internship is my deep personal investment in New York City's engineering future. Having volunteered with Habitat for Humanity NYC to retrofit energy systems in affordable housing units, I've seen how mechanical engineering directly impacts community resilience. This isn't merely a summer position to me; it's the first step toward becoming an engineer who will shape NYC's infrastructure for generations. I am particularly motivated by your company's commitment to [Specific Company Value/Initiative], which mirrors my own dedication to sustainable urban development.</w:t>
      </w:r>
    </w:p>
    <w:p>
      <w:pPr>
        <w:pStyle w:val="BodyText"/>
      </w:pPr>
      <w:r>
        <w:t xml:space="preserve">I have attached my resume, academic transcripts, and a portfolio of design projects demonstrating my capabilities in mechanical engineering. I welcome the opportunity to discuss how my technical skills, local perspective on New York City's engineering challenges, and passion for sustainable innovation can benefit [Company Name]. Thank you for considering this Internship Application Letter. I am available at your convenience for an interview and can be reached by email or phone at your earliest convenience.</w:t>
      </w:r>
    </w:p>
    <w:p>
      <w:pPr>
        <w:pStyle w:val="BodyText"/>
      </w:pPr>
      <w:r>
        <w:t xml:space="preserve">With sincere appreciation for the opportunity to contribute to engineering excellence in New York City,</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 meeting all requirements for the Internship Application Letter for a Mechanical Engineer position in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3T16:56:57Z</dcterms:created>
  <dcterms:modified xsi:type="dcterms:W3CDTF">2026-07-23T16:56:57Z</dcterms:modified>
</cp:coreProperties>
</file>

<file path=docProps/custom.xml><?xml version="1.0" encoding="utf-8"?>
<Properties xmlns="http://schemas.openxmlformats.org/officeDocument/2006/custom-properties" xmlns:vt="http://schemas.openxmlformats.org/officeDocument/2006/docPropsVTypes"/>
</file>